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p>
    <w:bookmarkStart w:id="26" w:name="X7eb850621fc06a71c170331849c1d13f3af4ac0"/>
    <w:p>
      <w:pPr>
        <w:pStyle w:val="Heading1"/>
      </w:pPr>
      <w:r>
        <w:t xml:space="preserve">Personal Statement for Software Engineer Position</w:t>
      </w:r>
    </w:p>
    <w:p>
      <w:pPr>
        <w:pStyle w:val="FirstParagraph"/>
      </w:pPr>
      <w:r>
        <w:t xml:space="preserve">As a dedicated Software Engineer with five years of progressive experience in scalable web development and cloud architecture, I am writing to express my enthusiastic application for software engineering opportunities within the dynamic tech ecosystem of South Africa Cape Town. This city’s unique blend of natural beauty, cultural diversity, and rapidly evolving technological landscape has not only shaped my professional journey but also cemented my commitment to contributing meaningfully to its digital future. My personal statement reflects a career path forged in innovation, community engagement, and an unwavering passion for technology that aligns perfectly with Cape Town’s vision as Africa’s premier tech hub.</w:t>
      </w:r>
    </w:p>
    <w:bookmarkStart w:id="20" w:name="X9f7533128321701df5c037eaffd29be1e6bf7f7"/>
    <w:p>
      <w:pPr>
        <w:pStyle w:val="Heading2"/>
      </w:pPr>
      <w:r>
        <w:t xml:space="preserve">Rooted in Cape Town’s Technological Spirit</w:t>
      </w:r>
    </w:p>
    <w:p>
      <w:pPr>
        <w:pStyle w:val="FirstParagraph"/>
      </w:pPr>
      <w:r>
        <w:t xml:space="preserve">My connection to South Africa Cape Town began during my undergraduate studies at the University of Cape Town, where I immersed myself in both computer science coursework and the city’s vibrant tech community. Unlike many graduates who pursue opportunities abroad, I chose to remain in Cape Town after completing my degree because of its exceptional convergence of talent, entrepreneurial energy, and purpose-driven innovation. The city’s transformation from a traditional economic center to a globally recognized technology destination—evidenced by the growth of hubs like Google Campus Cape Town and the rise of local unicorns such as Zapper—inspired me to build my career within this ecosystem. I believe that true technological advancement flourishes when it serves communities, and Cape Town’s commitment to inclusive digital transformation resonates deeply with my professional ethos.</w:t>
      </w:r>
    </w:p>
    <w:bookmarkEnd w:id="20"/>
    <w:bookmarkStart w:id="21" w:name="X5281c7b4c9044c89d799e1063e523ab8ef77a66"/>
    <w:p>
      <w:pPr>
        <w:pStyle w:val="Heading2"/>
      </w:pPr>
      <w:r>
        <w:t xml:space="preserve">Professional Journey Forged in Local Context</w:t>
      </w:r>
    </w:p>
    <w:p>
      <w:pPr>
        <w:pStyle w:val="FirstParagraph"/>
      </w:pPr>
      <w:r>
        <w:t xml:space="preserve">Since graduating, I have contributed to several high-impact projects directly benefiting South African communities while developing my expertise as a Software Engineer. At</w:t>
      </w:r>
      <w:r>
        <w:t xml:space="preserve"> </w:t>
      </w:r>
      <w:r>
        <w:rPr>
          <w:iCs/>
          <w:i/>
        </w:rPr>
        <w:t xml:space="preserve">Code for Good SA</w:t>
      </w:r>
      <w:r>
        <w:t xml:space="preserve">, a Cape Town-based non-profit, I led the development of an open-source platform connecting rural healthcare workers with medical supply chains—a solution now used across 12 provinces and supported by the National Department of Health. This project required me to navigate South Africa’s unique infrastructure challenges while implementing AWS-based microservices that reduced data processing time by 70%. Simultaneously, I volunteered as a mentor at</w:t>
      </w:r>
      <w:r>
        <w:t xml:space="preserve"> </w:t>
      </w:r>
      <w:r>
        <w:rPr>
          <w:iCs/>
          <w:i/>
        </w:rPr>
        <w:t xml:space="preserve">Cape Town Tech Hub</w:t>
      </w:r>
      <w:r>
        <w:t xml:space="preserve">, guiding underrepresented youth in coding bootcamps focused on solving local problems like water scarcity tracking and agricultural market access. These experiences taught me that exceptional software engineering isn’t just about writing code—it’s about understanding context, culture, and the human impact of technology.</w:t>
      </w:r>
    </w:p>
    <w:bookmarkEnd w:id="21"/>
    <w:bookmarkStart w:id="22" w:name="X8af4a078aa7ab9407106523582bfff320d9785a"/>
    <w:p>
      <w:pPr>
        <w:pStyle w:val="Heading2"/>
      </w:pPr>
      <w:r>
        <w:t xml:space="preserve">Technical Expertise Aligned with Cape Town’s Needs</w:t>
      </w:r>
    </w:p>
    <w:p>
      <w:pPr>
        <w:pStyle w:val="FirstParagraph"/>
      </w:pPr>
      <w:r>
        <w:t xml:space="preserve">My technical toolkit is intentionally calibrated for the realities of South Africa Cape Town’s market. I specialize in full-stack development using Python, React, and Node.js, with recent focus on optimizing applications for low-bandwidth environments—a critical consideration given connectivity disparities across the region. For example, while working at</w:t>
      </w:r>
      <w:r>
        <w:t xml:space="preserve"> </w:t>
      </w:r>
      <w:r>
        <w:rPr>
          <w:iCs/>
          <w:i/>
        </w:rPr>
        <w:t xml:space="preserve">PayTech Solutions</w:t>
      </w:r>
      <w:r>
        <w:t xml:space="preserve"> </w:t>
      </w:r>
      <w:r>
        <w:t xml:space="preserve">(a fintech startup based in Woodstock), I engineered a mobile-first payment system that operates efficiently on 2G networks, enabling rural merchants to accept digital payments without costly data plans. This project directly supported South Africa’s National Financial Inclusion Strategy and earned recognition at the 2023 Cape Town Tech Awards. Additionally, I hold certifications in AWS Solutions Architect (Associate) and Google Cloud Professional Data Engineer—credentials validated through projects addressing local challenges like optimizing municipal service delivery for the City of Cape Town’s smart infrastructure initiative.</w:t>
      </w:r>
    </w:p>
    <w:bookmarkEnd w:id="22"/>
    <w:bookmarkStart w:id="23" w:name="Xd1d77c3b8c2b6674685594b337ac2bc6b42fa8b"/>
    <w:p>
      <w:pPr>
        <w:pStyle w:val="Heading2"/>
      </w:pPr>
      <w:r>
        <w:t xml:space="preserve">The Cape Town Advantage: Innovation Through Community</w:t>
      </w:r>
    </w:p>
    <w:p>
      <w:pPr>
        <w:pStyle w:val="FirstParagraph"/>
      </w:pPr>
      <w:r>
        <w:t xml:space="preserve">What distinguishes South Africa Cape Town for me is not merely its tech infrastructure but its collaborative spirit. I actively participate in the</w:t>
      </w:r>
      <w:r>
        <w:t xml:space="preserve"> </w:t>
      </w:r>
      <w:r>
        <w:rPr>
          <w:iCs/>
          <w:i/>
        </w:rPr>
        <w:t xml:space="preserve">Cape Town Developer Collective</w:t>
      </w:r>
      <w:r>
        <w:t xml:space="preserve">, a monthly meetup where engineers co-design solutions for urban challenges like traffic congestion and waste management using open data. Last year, our group partnered with the Western Cape Government to build a real-time bus tracker app now used by over 200,000 commuters daily—a testament to how community-driven engineering creates tangible social impact. In my view, this is the future of software development: not isolated coding but collective problem-solving rooted in local knowledge. This philosophy guides every line of code I write and every project I champion.</w:t>
      </w:r>
    </w:p>
    <w:bookmarkEnd w:id="23"/>
    <w:bookmarkStart w:id="24" w:name="why-cape-town-matters-to-my-future"/>
    <w:p>
      <w:pPr>
        <w:pStyle w:val="Heading2"/>
      </w:pPr>
      <w:r>
        <w:t xml:space="preserve">Why Cape Town Matters to My Future</w:t>
      </w:r>
    </w:p>
    <w:p>
      <w:pPr>
        <w:pStyle w:val="FirstParagraph"/>
      </w:pPr>
      <w:r>
        <w:t xml:space="preserve">As South Africa’s fastest-growing tech center, Cape Town offers an unparalleled environment for a Software Engineer committed to ethical innovation. The city’s strategic position as a bridge between Africa and global markets—coupled with initiatives like the</w:t>
      </w:r>
      <w:r>
        <w:t xml:space="preserve"> </w:t>
      </w:r>
      <w:r>
        <w:rPr>
          <w:iCs/>
          <w:i/>
        </w:rPr>
        <w:t xml:space="preserve">Western Cape Digital Economy Strategy</w:t>
      </w:r>
      <w:r>
        <w:t xml:space="preserve">—creates fertile ground for scalable solutions that solve African problems. I am particularly excited about the emerging focus on AI for social good in our community, such as projects using machine learning to predict drought impacts in agricultural regions. My goal is to help build these next-generation tools from within Cape Town, ensuring technology serves its people rather than the other way around.</w:t>
      </w:r>
    </w:p>
    <w:p>
      <w:pPr>
        <w:pStyle w:val="BodyText"/>
      </w:pPr>
      <w:r>
        <w:t xml:space="preserve">Beyond technical skills, I bring a profound understanding of South Africa’s cultural fabric and digital landscape—a perspective few foreign engineers possess. Having navigated both urban tech scenes in Woodstock and informal settlements in Khayelitsha, I know how to design solutions that respect local contexts while pushing boundaries. My language fluency in English, Afrikaans, and basic Xhosa further enables effective collaboration across Cape Town’s diverse communities.</w:t>
      </w:r>
    </w:p>
    <w:bookmarkEnd w:id="24"/>
    <w:bookmarkStart w:id="25" w:name="X2f7b7b0aea2d2afc7a90a3aaef0707465301c98"/>
    <w:p>
      <w:pPr>
        <w:pStyle w:val="Heading2"/>
      </w:pPr>
      <w:r>
        <w:t xml:space="preserve">Conclusion: Commitment to Building Cape Town’s Digital Future</w:t>
      </w:r>
    </w:p>
    <w:p>
      <w:pPr>
        <w:pStyle w:val="FirstParagraph"/>
      </w:pPr>
      <w:r>
        <w:t xml:space="preserve">This Personal Statement is more than an introduction—it is a declaration of intent. I seek not just a role as Software Engineer, but a partnership in shaping South Africa Cape Town’s technological destiny. The city’s potential to become Africa’s Silicon Valley depends on local talent like me who are invested in its growth from within. I am ready to bring my expertise in scalable systems, community-focused development, and deep-rooted connection to this city to your team, ensuring that every project we build reflects Cape Town’s spirit: innovative, inclusive, and fiercely proud of its identity. Together with your organization, I am confident we can create software that doesn’t just function—but transforms lives across the Western Cape and beyond.</w:t>
      </w:r>
    </w:p>
    <w:p>
      <w:pPr>
        <w:pStyle w:val="BodyText"/>
      </w:pPr>
      <w:r>
        <w:t xml:space="preserve">— [Your Name], Software Engineer</w:t>
      </w:r>
    </w:p>
    <w:p>
      <w:pPr>
        <w:pStyle w:val="BodyText"/>
      </w:pPr>
      <w: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dc:title>
  <dc:creator/>
  <dc:language>en</dc:language>
  <cp:keywords/>
  <dcterms:created xsi:type="dcterms:W3CDTF">2026-07-18T06:22:33Z</dcterms:created>
  <dcterms:modified xsi:type="dcterms:W3CDTF">2026-07-18T06:22:33Z</dcterms:modified>
</cp:coreProperties>
</file>

<file path=docProps/custom.xml><?xml version="1.0" encoding="utf-8"?>
<Properties xmlns="http://schemas.openxmlformats.org/officeDocument/2006/custom-properties" xmlns:vt="http://schemas.openxmlformats.org/officeDocument/2006/docPropsVTypes"/>
</file>